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4BFE58" w14:textId="1686E6A1" w:rsidR="003949A2" w:rsidRDefault="001746F3">
      <w:r>
        <w:rPr>
          <w:noProof/>
        </w:rPr>
        <w:drawing>
          <wp:inline distT="0" distB="0" distL="0" distR="0" wp14:anchorId="652B23E8" wp14:editId="70520B42">
            <wp:extent cx="4003675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6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4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CwtDQxNjY1NzdU0lEKTi0uzszPAykwrAUAFraICCwAAAA="/>
  </w:docVars>
  <w:rsids>
    <w:rsidRoot w:val="001746F3"/>
    <w:rsid w:val="00121589"/>
    <w:rsid w:val="001746F3"/>
    <w:rsid w:val="003949A2"/>
    <w:rsid w:val="00E0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0C6F9"/>
  <w15:chartTrackingRefBased/>
  <w15:docId w15:val="{EBA0F602-8174-4483-BC4B-3F73BE766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na McBride</dc:creator>
  <cp:keywords/>
  <dc:description/>
  <cp:lastModifiedBy>Shakina McBride</cp:lastModifiedBy>
  <cp:revision>1</cp:revision>
  <dcterms:created xsi:type="dcterms:W3CDTF">2020-06-09T18:10:00Z</dcterms:created>
  <dcterms:modified xsi:type="dcterms:W3CDTF">2020-06-09T18:17:00Z</dcterms:modified>
</cp:coreProperties>
</file>